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06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02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ar 29 2024 / Mar 29 202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